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romatyczna mgiełka sandałowa cashmere 3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uméro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romatyczna mgiełka przeznaczona dla ogółu społeczeństwa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; 1-(1,2,3,4,5,6,7,8-octahydro-2,3,8,8-tetramethyl-2-naphthyl)etha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/pojemnik usuwać do punktu zbiórki odpadów niebezpiecznych lub specjalnych zgodnie z miejscowymi, regionalnymi, krajowymi i/lub międzynarodow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ek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zbarwny do brązoweg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5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33BE014" w14:textId="0A62873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21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harakterystyka cząstecz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romatyczna mgiełka sandałowa cashmere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romatyczna mgiełka sandałowa cashmere 3%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Aromatyczna mgiełka sandałowa cashmere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Aromatyczna mgiełka sandałowa cashmere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7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9D55E9-BDA8-452C-81A0-4B38E12CFF5D}"/>
</file>

<file path=customXml/itemProps3.xml><?xml version="1.0" encoding="utf-8"?>
<ds:datastoreItem xmlns:ds="http://schemas.openxmlformats.org/officeDocument/2006/customXml" ds:itemID="{9049DF4A-39E1-4D07-A8E5-CA2D08859BB8}"/>
</file>

<file path=customXml/itemProps4.xml><?xml version="1.0" encoding="utf-8"?>
<ds:datastoreItem xmlns:ds="http://schemas.openxmlformats.org/officeDocument/2006/customXml" ds:itemID="{84808712-C871-485E-A2F0-7C27FE30CA5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